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262DB5" w14:textId="7D9958B6" w:rsidR="006A5FAC" w:rsidRDefault="00A85D7F" w:rsidP="0068492F">
      <w:pPr>
        <w:tabs>
          <w:tab w:val="left" w:pos="1260"/>
        </w:tabs>
        <w:ind w:left="-1418" w:right="567"/>
        <w:jc w:val="center"/>
        <w:rPr>
          <w:rFonts w:ascii="Segoe UI" w:hAnsi="Segoe UI" w:cs="Segoe UI"/>
          <w:sz w:val="24"/>
        </w:rPr>
      </w:pPr>
      <w:r>
        <w:rPr>
          <w:noProof/>
        </w:rPr>
        <w:pict w14:anchorId="6A62F730">
          <v:shapetype id="_x0000_t202" coordsize="21600,21600" o:spt="202" path="m,l,21600r21600,l21600,xe">
            <v:stroke joinstyle="miter"/>
            <v:path gradientshapeok="t" o:connecttype="rect"/>
          </v:shapetype>
          <v:shape id="Textfeld 2" o:spid="_x0000_s1031" type="#_x0000_t202" style="position:absolute;left:0;text-align:left;margin-left:-63.75pt;margin-top:-87.15pt;width:203.15pt;height:36.95pt;z-index:2;visibility:visible;mso-height-percent:200;mso-wrap-distance-top:3.6pt;mso-wrap-distance-bottom:3.6pt;mso-height-percent:200;mso-width-relative:margin;mso-height-relative:margin" strokecolor="white" strokeweight=".5pt">
            <v:textbox style="mso-fit-shape-to-text:t">
              <w:txbxContent>
                <w:p w14:paraId="305638EC" w14:textId="77777777" w:rsidR="00A85D7F" w:rsidRPr="00A85D7F" w:rsidRDefault="00A85D7F" w:rsidP="00A85D7F">
                  <w:pPr>
                    <w:tabs>
                      <w:tab w:val="left" w:pos="1260"/>
                    </w:tabs>
                    <w:rPr>
                      <w:rFonts w:ascii="Segoe UI" w:hAnsi="Segoe UI" w:cs="Segoe UI"/>
                      <w:b/>
                      <w:sz w:val="22"/>
                      <w:szCs w:val="22"/>
                    </w:rPr>
                  </w:pPr>
                  <w:r w:rsidRPr="00A85D7F">
                    <w:rPr>
                      <w:rFonts w:ascii="Segoe UI" w:hAnsi="Segoe UI" w:cs="Segoe UI"/>
                      <w:b/>
                      <w:sz w:val="22"/>
                      <w:szCs w:val="22"/>
                    </w:rPr>
                    <w:t>Professur für Internationale Politik</w:t>
                  </w:r>
                </w:p>
                <w:p w14:paraId="76D2956A" w14:textId="77777777" w:rsidR="00A85D7F" w:rsidRPr="00A85D7F" w:rsidRDefault="00A85D7F" w:rsidP="00A85D7F">
                  <w:pPr>
                    <w:tabs>
                      <w:tab w:val="left" w:pos="1260"/>
                    </w:tabs>
                    <w:rPr>
                      <w:rFonts w:ascii="Segoe UI" w:hAnsi="Segoe UI" w:cs="Segoe UI"/>
                      <w:b/>
                      <w:sz w:val="22"/>
                      <w:szCs w:val="22"/>
                    </w:rPr>
                  </w:pPr>
                  <w:r w:rsidRPr="00A85D7F">
                    <w:rPr>
                      <w:rFonts w:ascii="Segoe UI" w:hAnsi="Segoe UI" w:cs="Segoe UI"/>
                      <w:b/>
                      <w:sz w:val="22"/>
                      <w:szCs w:val="22"/>
                    </w:rPr>
                    <w:t>Prof. Dr. Bernhard Stahl</w:t>
                  </w:r>
                </w:p>
              </w:txbxContent>
            </v:textbox>
            <w10:wrap type="square"/>
          </v:shape>
        </w:pict>
      </w:r>
      <w:r w:rsidR="006A5FAC" w:rsidRPr="00A06158">
        <w:rPr>
          <w:rFonts w:ascii="Segoe UI Light" w:hAnsi="Segoe UI Light" w:cs="Segoe UI Light"/>
          <w:noProof/>
        </w:rPr>
        <w:pict w14:anchorId="71B1EC0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Bild 6" o:spid="_x0000_s1030" type="#_x0000_t75" style="position:absolute;left:0;text-align:left;margin-left:354pt;margin-top:19.4pt;width:187.15pt;height:63.9pt;z-index:1;visibility:visible;mso-position-horizontal-relative:page;mso-position-vertical-relative:page" o:allowincell="f" filled="t" fillcolor="black">
            <v:fill r:id="rId6" o:title="5 %" recolor="t" type="pattern"/>
            <v:imagedata r:id="rId7" o:title=""/>
            <w10:wrap anchorx="page" anchory="page"/>
            <w10:anchorlock/>
          </v:shape>
        </w:pict>
      </w:r>
      <w:r w:rsidR="006A5FAC" w:rsidRPr="00D81136">
        <w:rPr>
          <w:rFonts w:ascii="Segoe UI" w:hAnsi="Segoe UI" w:cs="Segoe UI"/>
          <w:sz w:val="24"/>
        </w:rPr>
        <w:t>Anmeldung für Prüfungsleistung auf Schein</w:t>
      </w:r>
    </w:p>
    <w:p w14:paraId="7EED3EEA" w14:textId="460E8541" w:rsidR="0068492F" w:rsidRPr="0068492F" w:rsidRDefault="0068492F" w:rsidP="0068492F">
      <w:pPr>
        <w:tabs>
          <w:tab w:val="left" w:pos="1260"/>
        </w:tabs>
        <w:ind w:left="-1418" w:right="567"/>
        <w:jc w:val="center"/>
        <w:rPr>
          <w:rFonts w:ascii="Segoe UI" w:hAnsi="Segoe UI" w:cs="Segoe UI"/>
          <w:i/>
          <w:iCs/>
          <w:sz w:val="24"/>
        </w:rPr>
      </w:pPr>
      <w:r w:rsidRPr="0068492F">
        <w:rPr>
          <w:rFonts w:ascii="Segoe UI" w:hAnsi="Segoe UI" w:cs="Segoe UI"/>
          <w:i/>
          <w:iCs/>
          <w:sz w:val="24"/>
        </w:rPr>
        <w:t xml:space="preserve">Registration </w:t>
      </w:r>
      <w:proofErr w:type="spellStart"/>
      <w:r w:rsidRPr="0068492F">
        <w:rPr>
          <w:rFonts w:ascii="Segoe UI" w:hAnsi="Segoe UI" w:cs="Segoe UI"/>
          <w:i/>
          <w:iCs/>
          <w:sz w:val="24"/>
        </w:rPr>
        <w:t>for</w:t>
      </w:r>
      <w:proofErr w:type="spellEnd"/>
      <w:r w:rsidRPr="0068492F">
        <w:rPr>
          <w:rFonts w:ascii="Segoe UI" w:hAnsi="Segoe UI" w:cs="Segoe UI"/>
          <w:i/>
          <w:iCs/>
          <w:sz w:val="24"/>
        </w:rPr>
        <w:t xml:space="preserve"> Schein-</w:t>
      </w:r>
      <w:proofErr w:type="spellStart"/>
      <w:r w:rsidRPr="0068492F">
        <w:rPr>
          <w:rFonts w:ascii="Segoe UI" w:hAnsi="Segoe UI" w:cs="Segoe UI"/>
          <w:i/>
          <w:iCs/>
          <w:sz w:val="24"/>
        </w:rPr>
        <w:t>certificate</w:t>
      </w:r>
      <w:proofErr w:type="spellEnd"/>
    </w:p>
    <w:p w14:paraId="78738A22" w14:textId="77777777" w:rsidR="0068492F" w:rsidRPr="0068492F" w:rsidRDefault="0068492F" w:rsidP="0068492F">
      <w:pPr>
        <w:tabs>
          <w:tab w:val="left" w:pos="1260"/>
        </w:tabs>
        <w:ind w:left="-1418" w:right="567"/>
        <w:jc w:val="center"/>
        <w:rPr>
          <w:rFonts w:ascii="Segoe UI" w:hAnsi="Segoe UI" w:cs="Segoe UI"/>
          <w:sz w:val="24"/>
        </w:rPr>
      </w:pPr>
    </w:p>
    <w:tbl>
      <w:tblPr>
        <w:tblW w:w="0" w:type="auto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0"/>
        <w:gridCol w:w="5528"/>
      </w:tblGrid>
      <w:tr w:rsidR="008F1E46" w:rsidRPr="008F1E46" w14:paraId="4B43DE27" w14:textId="77777777" w:rsidTr="002C20FA">
        <w:tc>
          <w:tcPr>
            <w:tcW w:w="3120" w:type="dxa"/>
            <w:shd w:val="clear" w:color="auto" w:fill="auto"/>
          </w:tcPr>
          <w:p w14:paraId="2EAF927C" w14:textId="4779BB71" w:rsidR="008F1E46" w:rsidRPr="00CD5A96" w:rsidRDefault="008F1E46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  <w:r w:rsidRPr="00CD5A96">
              <w:rPr>
                <w:rFonts w:ascii="Calibri" w:hAnsi="Calibri" w:cs="Calibri"/>
                <w:sz w:val="22"/>
                <w:szCs w:val="22"/>
              </w:rPr>
              <w:t>Semester</w:t>
            </w:r>
          </w:p>
          <w:p w14:paraId="20936675" w14:textId="77777777" w:rsidR="008F1E46" w:rsidRPr="00CD5A96" w:rsidRDefault="008F1E46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528" w:type="dxa"/>
            <w:shd w:val="clear" w:color="auto" w:fill="auto"/>
          </w:tcPr>
          <w:p w14:paraId="72914D00" w14:textId="77777777" w:rsidR="00A06158" w:rsidRPr="00CD5A96" w:rsidRDefault="00A06158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6A5FAC" w:rsidRPr="002C20FA" w14:paraId="287E2C61" w14:textId="77777777" w:rsidTr="002C20FA">
        <w:tc>
          <w:tcPr>
            <w:tcW w:w="3120" w:type="dxa"/>
            <w:shd w:val="clear" w:color="auto" w:fill="auto"/>
          </w:tcPr>
          <w:p w14:paraId="0407B505" w14:textId="79AB9B82" w:rsidR="006A5FAC" w:rsidRPr="00CD5A96" w:rsidRDefault="006A5FAC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  <w:r w:rsidRPr="00CD5A96">
              <w:rPr>
                <w:rFonts w:ascii="Calibri" w:hAnsi="Calibri" w:cs="Calibri"/>
                <w:sz w:val="22"/>
                <w:szCs w:val="22"/>
              </w:rPr>
              <w:t>Name</w:t>
            </w:r>
          </w:p>
          <w:p w14:paraId="0AAB6B43" w14:textId="77777777" w:rsidR="0068492F" w:rsidRPr="00CD5A96" w:rsidRDefault="0068492F" w:rsidP="002C20FA">
            <w:pPr>
              <w:tabs>
                <w:tab w:val="left" w:pos="1260"/>
              </w:tabs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CD5A96">
              <w:rPr>
                <w:rFonts w:ascii="Calibri" w:hAnsi="Calibri" w:cs="Calibri"/>
                <w:i/>
                <w:iCs/>
                <w:sz w:val="22"/>
                <w:szCs w:val="22"/>
              </w:rPr>
              <w:t>Last Name</w:t>
            </w:r>
          </w:p>
          <w:p w14:paraId="0DB507EB" w14:textId="7895174A" w:rsidR="0068492F" w:rsidRPr="00CD5A96" w:rsidRDefault="0068492F" w:rsidP="002C20FA">
            <w:pPr>
              <w:tabs>
                <w:tab w:val="left" w:pos="1260"/>
              </w:tabs>
              <w:rPr>
                <w:rFonts w:ascii="Calibri" w:hAnsi="Calibri" w:cs="Calibri"/>
                <w:i/>
                <w:iCs/>
                <w:sz w:val="22"/>
                <w:szCs w:val="22"/>
              </w:rPr>
            </w:pPr>
          </w:p>
        </w:tc>
        <w:tc>
          <w:tcPr>
            <w:tcW w:w="5528" w:type="dxa"/>
            <w:shd w:val="clear" w:color="auto" w:fill="auto"/>
          </w:tcPr>
          <w:p w14:paraId="00B12FAA" w14:textId="77777777" w:rsidR="006A5FAC" w:rsidRPr="00CD5A96" w:rsidRDefault="006A5FAC" w:rsidP="0068492F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6A5FAC" w:rsidRPr="002C20FA" w14:paraId="2B9D7D43" w14:textId="77777777" w:rsidTr="002C20FA">
        <w:tc>
          <w:tcPr>
            <w:tcW w:w="3120" w:type="dxa"/>
            <w:shd w:val="clear" w:color="auto" w:fill="auto"/>
          </w:tcPr>
          <w:p w14:paraId="4841B675" w14:textId="3342AA8E" w:rsidR="006A5FAC" w:rsidRPr="00CD5A96" w:rsidRDefault="006A5FAC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  <w:r w:rsidRPr="00CD5A96">
              <w:rPr>
                <w:rFonts w:ascii="Calibri" w:hAnsi="Calibri" w:cs="Calibri"/>
                <w:sz w:val="22"/>
                <w:szCs w:val="22"/>
              </w:rPr>
              <w:t>Vorname</w:t>
            </w:r>
          </w:p>
          <w:p w14:paraId="154998A7" w14:textId="77777777" w:rsidR="006A5FAC" w:rsidRPr="00CD5A96" w:rsidRDefault="0068492F" w:rsidP="002C20FA">
            <w:pPr>
              <w:tabs>
                <w:tab w:val="left" w:pos="1260"/>
              </w:tabs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CD5A96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First </w:t>
            </w:r>
            <w:proofErr w:type="spellStart"/>
            <w:r w:rsidRPr="00CD5A96">
              <w:rPr>
                <w:rFonts w:ascii="Calibri" w:hAnsi="Calibri" w:cs="Calibri"/>
                <w:i/>
                <w:iCs/>
                <w:sz w:val="22"/>
                <w:szCs w:val="22"/>
              </w:rPr>
              <w:t>name</w:t>
            </w:r>
            <w:proofErr w:type="spellEnd"/>
          </w:p>
          <w:p w14:paraId="1C019331" w14:textId="6D3E9791" w:rsidR="0068492F" w:rsidRPr="00CD5A96" w:rsidRDefault="0068492F" w:rsidP="002C20FA">
            <w:pPr>
              <w:tabs>
                <w:tab w:val="left" w:pos="1260"/>
              </w:tabs>
              <w:rPr>
                <w:rFonts w:ascii="Calibri" w:hAnsi="Calibri" w:cs="Calibri"/>
                <w:i/>
                <w:iCs/>
                <w:sz w:val="22"/>
                <w:szCs w:val="22"/>
              </w:rPr>
            </w:pPr>
          </w:p>
        </w:tc>
        <w:tc>
          <w:tcPr>
            <w:tcW w:w="5528" w:type="dxa"/>
            <w:shd w:val="clear" w:color="auto" w:fill="auto"/>
          </w:tcPr>
          <w:p w14:paraId="3E99C168" w14:textId="77777777" w:rsidR="00A06158" w:rsidRPr="00CD5A96" w:rsidRDefault="00A06158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6A5FAC" w:rsidRPr="002C20FA" w14:paraId="13C121FF" w14:textId="77777777" w:rsidTr="002C20FA">
        <w:tc>
          <w:tcPr>
            <w:tcW w:w="3120" w:type="dxa"/>
            <w:shd w:val="clear" w:color="auto" w:fill="auto"/>
          </w:tcPr>
          <w:p w14:paraId="783B621C" w14:textId="77777777" w:rsidR="00B91262" w:rsidRPr="00CD5A96" w:rsidRDefault="006A5FAC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  <w:r w:rsidRPr="00CD5A96">
              <w:rPr>
                <w:rFonts w:ascii="Calibri" w:hAnsi="Calibri" w:cs="Calibri"/>
                <w:sz w:val="22"/>
                <w:szCs w:val="22"/>
              </w:rPr>
              <w:t>Mat</w:t>
            </w:r>
            <w:r w:rsidR="0068492F" w:rsidRPr="00CD5A96">
              <w:rPr>
                <w:rFonts w:ascii="Calibri" w:hAnsi="Calibri" w:cs="Calibri"/>
                <w:sz w:val="22"/>
                <w:szCs w:val="22"/>
              </w:rPr>
              <w:t>rikelnummer</w:t>
            </w:r>
          </w:p>
          <w:p w14:paraId="084EA57E" w14:textId="77777777" w:rsidR="0068492F" w:rsidRDefault="0068492F" w:rsidP="002C20FA">
            <w:pPr>
              <w:tabs>
                <w:tab w:val="left" w:pos="1260"/>
              </w:tabs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proofErr w:type="spellStart"/>
            <w:r w:rsidRPr="0068492F">
              <w:rPr>
                <w:rFonts w:ascii="Calibri" w:hAnsi="Calibri" w:cs="Calibri"/>
                <w:i/>
                <w:iCs/>
                <w:sz w:val="22"/>
                <w:szCs w:val="22"/>
              </w:rPr>
              <w:t>Matriculation</w:t>
            </w:r>
            <w:proofErr w:type="spellEnd"/>
            <w:r w:rsidRPr="0068492F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68492F">
              <w:rPr>
                <w:rFonts w:ascii="Calibri" w:hAnsi="Calibri" w:cs="Calibri"/>
                <w:i/>
                <w:iCs/>
                <w:sz w:val="22"/>
                <w:szCs w:val="22"/>
              </w:rPr>
              <w:t>number</w:t>
            </w:r>
            <w:proofErr w:type="spellEnd"/>
          </w:p>
          <w:p w14:paraId="7D0DF923" w14:textId="437205A0" w:rsidR="0068492F" w:rsidRPr="00CD5A96" w:rsidRDefault="0068492F" w:rsidP="002C20FA">
            <w:pPr>
              <w:tabs>
                <w:tab w:val="left" w:pos="1260"/>
              </w:tabs>
              <w:rPr>
                <w:rFonts w:ascii="Calibri" w:hAnsi="Calibri" w:cs="Calibri"/>
                <w:i/>
                <w:iCs/>
                <w:sz w:val="22"/>
                <w:szCs w:val="22"/>
              </w:rPr>
            </w:pPr>
          </w:p>
        </w:tc>
        <w:tc>
          <w:tcPr>
            <w:tcW w:w="5528" w:type="dxa"/>
            <w:shd w:val="clear" w:color="auto" w:fill="auto"/>
          </w:tcPr>
          <w:p w14:paraId="2379D3DA" w14:textId="77777777" w:rsidR="006A5FAC" w:rsidRPr="00CD5A96" w:rsidRDefault="006A5FAC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6E1F4F" w:rsidRPr="0068492F" w14:paraId="309460A2" w14:textId="77777777" w:rsidTr="002C20FA">
        <w:tc>
          <w:tcPr>
            <w:tcW w:w="3120" w:type="dxa"/>
            <w:shd w:val="clear" w:color="auto" w:fill="auto"/>
          </w:tcPr>
          <w:p w14:paraId="53A5A277" w14:textId="653C88FF" w:rsidR="006E1F4F" w:rsidRPr="00CD5A96" w:rsidRDefault="006E1F4F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  <w:lang w:val="en-US"/>
              </w:rPr>
            </w:pPr>
            <w:proofErr w:type="spellStart"/>
            <w:r w:rsidRPr="00CD5A96">
              <w:rPr>
                <w:rFonts w:ascii="Calibri" w:hAnsi="Calibri" w:cs="Calibri"/>
                <w:sz w:val="22"/>
                <w:szCs w:val="22"/>
                <w:lang w:val="en-US"/>
              </w:rPr>
              <w:t>Lehrveranstaltung</w:t>
            </w:r>
            <w:proofErr w:type="spellEnd"/>
            <w:r w:rsidR="0068492F" w:rsidRPr="00CD5A96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r w:rsidRPr="00CD5A96">
              <w:rPr>
                <w:rFonts w:ascii="Calibri" w:hAnsi="Calibri" w:cs="Calibri"/>
                <w:sz w:val="22"/>
                <w:szCs w:val="22"/>
                <w:lang w:val="en-US"/>
              </w:rPr>
              <w:t>(</w:t>
            </w:r>
            <w:proofErr w:type="spellStart"/>
            <w:r w:rsidR="0068492F" w:rsidRPr="00CD5A96">
              <w:rPr>
                <w:rFonts w:ascii="Calibri" w:hAnsi="Calibri" w:cs="Calibri"/>
                <w:sz w:val="22"/>
                <w:szCs w:val="22"/>
                <w:lang w:val="en-US"/>
              </w:rPr>
              <w:t>laut</w:t>
            </w:r>
            <w:proofErr w:type="spellEnd"/>
            <w:r w:rsidRPr="00CD5A96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68492F" w:rsidRPr="00CD5A96">
              <w:rPr>
                <w:rFonts w:ascii="Calibri" w:hAnsi="Calibri" w:cs="Calibri"/>
                <w:sz w:val="22"/>
                <w:szCs w:val="22"/>
                <w:lang w:val="en-US"/>
              </w:rPr>
              <w:t>Stud</w:t>
            </w:r>
            <w:r w:rsidRPr="00CD5A96">
              <w:rPr>
                <w:rFonts w:ascii="Calibri" w:hAnsi="Calibri" w:cs="Calibri"/>
                <w:sz w:val="22"/>
                <w:szCs w:val="22"/>
                <w:lang w:val="en-US"/>
              </w:rPr>
              <w:t>.IP</w:t>
            </w:r>
            <w:proofErr w:type="spellEnd"/>
            <w:r w:rsidRPr="00CD5A96">
              <w:rPr>
                <w:rFonts w:ascii="Calibri" w:hAnsi="Calibri" w:cs="Calibri"/>
                <w:sz w:val="22"/>
                <w:szCs w:val="22"/>
                <w:lang w:val="en-US"/>
              </w:rPr>
              <w:t>)</w:t>
            </w:r>
          </w:p>
          <w:p w14:paraId="6EE79B0B" w14:textId="77777777" w:rsidR="0068492F" w:rsidRDefault="0068492F" w:rsidP="002C20FA">
            <w:pPr>
              <w:tabs>
                <w:tab w:val="left" w:pos="1260"/>
              </w:tabs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68492F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Course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68492F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(</w:t>
            </w:r>
            <w:proofErr w:type="spellStart"/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Stud.IP</w:t>
            </w:r>
            <w:proofErr w:type="spellEnd"/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 n</w:t>
            </w:r>
            <w:r w:rsidRPr="0068492F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o. and title)</w:t>
            </w:r>
          </w:p>
          <w:p w14:paraId="20D324AF" w14:textId="044BE6F3" w:rsidR="0068492F" w:rsidRPr="0068492F" w:rsidRDefault="0068492F" w:rsidP="002C20FA">
            <w:pPr>
              <w:tabs>
                <w:tab w:val="left" w:pos="1260"/>
              </w:tabs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</w:p>
        </w:tc>
        <w:tc>
          <w:tcPr>
            <w:tcW w:w="5528" w:type="dxa"/>
            <w:shd w:val="clear" w:color="auto" w:fill="auto"/>
          </w:tcPr>
          <w:p w14:paraId="4365B9C4" w14:textId="77777777" w:rsidR="006E1F4F" w:rsidRPr="00CD5A96" w:rsidRDefault="006E1F4F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6A5FAC" w:rsidRPr="002C20FA" w14:paraId="709CB012" w14:textId="77777777" w:rsidTr="002C20FA">
        <w:tc>
          <w:tcPr>
            <w:tcW w:w="3120" w:type="dxa"/>
            <w:shd w:val="clear" w:color="auto" w:fill="auto"/>
          </w:tcPr>
          <w:p w14:paraId="0B3D23C6" w14:textId="77777777" w:rsidR="006A5FAC" w:rsidRPr="00CD5A96" w:rsidRDefault="006A5FAC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  <w:r w:rsidRPr="00CD5A96">
              <w:rPr>
                <w:rFonts w:ascii="Calibri" w:hAnsi="Calibri" w:cs="Calibri"/>
                <w:sz w:val="22"/>
                <w:szCs w:val="22"/>
              </w:rPr>
              <w:t>Studiengang</w:t>
            </w:r>
          </w:p>
          <w:p w14:paraId="4E30A6DE" w14:textId="77777777" w:rsidR="0068492F" w:rsidRDefault="0068492F" w:rsidP="002C20FA">
            <w:pPr>
              <w:tabs>
                <w:tab w:val="left" w:pos="1260"/>
              </w:tabs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68492F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Study </w:t>
            </w:r>
            <w:proofErr w:type="spellStart"/>
            <w:r w:rsidRPr="0068492F">
              <w:rPr>
                <w:rFonts w:ascii="Calibri" w:hAnsi="Calibri" w:cs="Calibri"/>
                <w:i/>
                <w:iCs/>
                <w:sz w:val="22"/>
                <w:szCs w:val="22"/>
              </w:rPr>
              <w:t>programme</w:t>
            </w:r>
            <w:proofErr w:type="spellEnd"/>
          </w:p>
          <w:p w14:paraId="27C0E586" w14:textId="4633D9A0" w:rsidR="0068492F" w:rsidRPr="00CD5A96" w:rsidRDefault="0068492F" w:rsidP="002C20FA">
            <w:pPr>
              <w:tabs>
                <w:tab w:val="left" w:pos="1260"/>
              </w:tabs>
              <w:rPr>
                <w:rFonts w:ascii="Calibri" w:hAnsi="Calibri" w:cs="Calibri"/>
                <w:i/>
                <w:iCs/>
                <w:sz w:val="22"/>
                <w:szCs w:val="22"/>
              </w:rPr>
            </w:pPr>
          </w:p>
        </w:tc>
        <w:tc>
          <w:tcPr>
            <w:tcW w:w="5528" w:type="dxa"/>
            <w:shd w:val="clear" w:color="auto" w:fill="auto"/>
          </w:tcPr>
          <w:p w14:paraId="63EF5BAC" w14:textId="77777777" w:rsidR="006A5FAC" w:rsidRPr="00CD5A96" w:rsidRDefault="006A5FAC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8F1E46" w:rsidRPr="002C20FA" w14:paraId="0284F8C5" w14:textId="77777777" w:rsidTr="002C20FA">
        <w:tc>
          <w:tcPr>
            <w:tcW w:w="3120" w:type="dxa"/>
            <w:shd w:val="clear" w:color="auto" w:fill="auto"/>
          </w:tcPr>
          <w:p w14:paraId="785B6C59" w14:textId="4AAEC22C" w:rsidR="0068492F" w:rsidRDefault="0068492F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ustauschstudierende(r)</w:t>
            </w:r>
          </w:p>
          <w:p w14:paraId="7A5CFCDE" w14:textId="77777777" w:rsidR="008F1E46" w:rsidRDefault="0068492F" w:rsidP="002C20FA">
            <w:pPr>
              <w:tabs>
                <w:tab w:val="left" w:pos="1260"/>
              </w:tabs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68492F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International </w:t>
            </w:r>
            <w:proofErr w:type="spellStart"/>
            <w:r w:rsidRPr="0068492F">
              <w:rPr>
                <w:rFonts w:ascii="Calibri" w:hAnsi="Calibri" w:cs="Calibri"/>
                <w:i/>
                <w:iCs/>
                <w:sz w:val="22"/>
                <w:szCs w:val="22"/>
              </w:rPr>
              <w:t>student</w:t>
            </w:r>
            <w:proofErr w:type="spellEnd"/>
          </w:p>
          <w:p w14:paraId="7899A23F" w14:textId="3B7E6106" w:rsidR="0068492F" w:rsidRPr="00CD5A96" w:rsidRDefault="0068492F" w:rsidP="002C20FA">
            <w:pPr>
              <w:tabs>
                <w:tab w:val="left" w:pos="1260"/>
              </w:tabs>
              <w:rPr>
                <w:rFonts w:ascii="Calibri" w:hAnsi="Calibri" w:cs="Calibri"/>
                <w:i/>
                <w:iCs/>
                <w:sz w:val="22"/>
                <w:szCs w:val="22"/>
              </w:rPr>
            </w:pPr>
          </w:p>
        </w:tc>
        <w:tc>
          <w:tcPr>
            <w:tcW w:w="5528" w:type="dxa"/>
            <w:shd w:val="clear" w:color="auto" w:fill="auto"/>
          </w:tcPr>
          <w:p w14:paraId="585FF7EC" w14:textId="77777777" w:rsidR="00CD5A96" w:rsidRPr="00CD5A96" w:rsidRDefault="00CD5A96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  <w:r w:rsidRPr="00CD5A96">
              <w:rPr>
                <w:rFonts w:ascii="Calibri" w:hAnsi="Calibri" w:cs="Calibri"/>
                <w:sz w:val="22"/>
                <w:szCs w:val="22"/>
              </w:rPr>
              <w:t>Ja/</w:t>
            </w:r>
            <w:proofErr w:type="spellStart"/>
            <w:r w:rsidRPr="00CD5A96">
              <w:rPr>
                <w:rFonts w:ascii="Calibri" w:hAnsi="Calibri" w:cs="Calibri"/>
                <w:sz w:val="22"/>
                <w:szCs w:val="22"/>
              </w:rPr>
              <w:t>Yes</w:t>
            </w:r>
            <w:proofErr w:type="spellEnd"/>
          </w:p>
          <w:p w14:paraId="7BF24980" w14:textId="77777777" w:rsidR="00CD5A96" w:rsidRPr="00CD5A96" w:rsidRDefault="00CD5A96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</w:p>
          <w:p w14:paraId="4093D5FC" w14:textId="5712812C" w:rsidR="008F1E46" w:rsidRPr="00CD5A96" w:rsidRDefault="00CD5A96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  <w:r w:rsidRPr="00CD5A96">
              <w:rPr>
                <w:rFonts w:ascii="Calibri" w:hAnsi="Calibri" w:cs="Calibri"/>
                <w:sz w:val="22"/>
                <w:szCs w:val="22"/>
              </w:rPr>
              <w:t>Nein/</w:t>
            </w:r>
            <w:proofErr w:type="spellStart"/>
            <w:r w:rsidRPr="00CD5A96">
              <w:rPr>
                <w:rFonts w:ascii="Calibri" w:hAnsi="Calibri" w:cs="Calibri"/>
                <w:sz w:val="22"/>
                <w:szCs w:val="22"/>
              </w:rPr>
              <w:t>No</w:t>
            </w:r>
            <w:proofErr w:type="spellEnd"/>
          </w:p>
        </w:tc>
      </w:tr>
      <w:tr w:rsidR="006A5FAC" w:rsidRPr="002C20FA" w14:paraId="1B2435A7" w14:textId="77777777" w:rsidTr="002C20FA">
        <w:tc>
          <w:tcPr>
            <w:tcW w:w="3120" w:type="dxa"/>
            <w:shd w:val="clear" w:color="auto" w:fill="auto"/>
          </w:tcPr>
          <w:p w14:paraId="6C4B59CE" w14:textId="27ECD286" w:rsidR="006A5FAC" w:rsidRPr="00CD5A96" w:rsidRDefault="006A5FAC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  <w:r w:rsidRPr="00CD5A96">
              <w:rPr>
                <w:rFonts w:ascii="Calibri" w:hAnsi="Calibri" w:cs="Calibri"/>
                <w:sz w:val="22"/>
                <w:szCs w:val="22"/>
              </w:rPr>
              <w:t>Fachsemester</w:t>
            </w:r>
          </w:p>
          <w:p w14:paraId="12D21305" w14:textId="77777777" w:rsidR="006A5FAC" w:rsidRDefault="0068492F" w:rsidP="002C20FA">
            <w:pPr>
              <w:tabs>
                <w:tab w:val="left" w:pos="1260"/>
              </w:tabs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proofErr w:type="spellStart"/>
            <w:r w:rsidRPr="0068492F">
              <w:rPr>
                <w:rFonts w:ascii="Calibri" w:hAnsi="Calibri" w:cs="Calibri"/>
                <w:i/>
                <w:iCs/>
                <w:sz w:val="22"/>
                <w:szCs w:val="22"/>
              </w:rPr>
              <w:t>Number</w:t>
            </w:r>
            <w:proofErr w:type="spellEnd"/>
            <w:r w:rsidRPr="0068492F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68492F">
              <w:rPr>
                <w:rFonts w:ascii="Calibri" w:hAnsi="Calibri" w:cs="Calibri"/>
                <w:i/>
                <w:iCs/>
                <w:sz w:val="22"/>
                <w:szCs w:val="22"/>
              </w:rPr>
              <w:t>of</w:t>
            </w:r>
            <w:proofErr w:type="spellEnd"/>
            <w:r w:rsidRPr="0068492F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68492F">
              <w:rPr>
                <w:rFonts w:ascii="Calibri" w:hAnsi="Calibri" w:cs="Calibri"/>
                <w:i/>
                <w:iCs/>
                <w:sz w:val="22"/>
                <w:szCs w:val="22"/>
              </w:rPr>
              <w:t>semesters</w:t>
            </w:r>
            <w:proofErr w:type="spellEnd"/>
          </w:p>
          <w:p w14:paraId="21C12355" w14:textId="5C5DBABF" w:rsidR="0068492F" w:rsidRPr="00CD5A96" w:rsidRDefault="0068492F" w:rsidP="002C20FA">
            <w:pPr>
              <w:tabs>
                <w:tab w:val="left" w:pos="1260"/>
              </w:tabs>
              <w:rPr>
                <w:rFonts w:ascii="Calibri" w:hAnsi="Calibri" w:cs="Calibri"/>
                <w:i/>
                <w:iCs/>
                <w:sz w:val="22"/>
                <w:szCs w:val="22"/>
              </w:rPr>
            </w:pPr>
          </w:p>
        </w:tc>
        <w:tc>
          <w:tcPr>
            <w:tcW w:w="5528" w:type="dxa"/>
            <w:shd w:val="clear" w:color="auto" w:fill="auto"/>
          </w:tcPr>
          <w:p w14:paraId="6C5F3293" w14:textId="77777777" w:rsidR="006A5FAC" w:rsidRPr="00CD5A96" w:rsidRDefault="006A5FAC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6A5FAC" w:rsidRPr="002C20FA" w14:paraId="0CA7220F" w14:textId="77777777" w:rsidTr="002C20FA">
        <w:tc>
          <w:tcPr>
            <w:tcW w:w="3120" w:type="dxa"/>
            <w:shd w:val="clear" w:color="auto" w:fill="auto"/>
          </w:tcPr>
          <w:p w14:paraId="53881684" w14:textId="77777777" w:rsidR="006A5FAC" w:rsidRPr="00CD5A96" w:rsidRDefault="0068492F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  <w:r w:rsidRPr="00CD5A96">
              <w:rPr>
                <w:rFonts w:ascii="Calibri" w:hAnsi="Calibri" w:cs="Calibri"/>
                <w:sz w:val="22"/>
                <w:szCs w:val="22"/>
              </w:rPr>
              <w:t xml:space="preserve">Vollständige </w:t>
            </w:r>
            <w:r w:rsidR="006A5FAC" w:rsidRPr="00CD5A96">
              <w:rPr>
                <w:rFonts w:ascii="Calibri" w:hAnsi="Calibri" w:cs="Calibri"/>
                <w:sz w:val="22"/>
                <w:szCs w:val="22"/>
              </w:rPr>
              <w:t>Anschrift</w:t>
            </w:r>
          </w:p>
          <w:p w14:paraId="7DEA340A" w14:textId="77777777" w:rsidR="0068492F" w:rsidRDefault="0068492F" w:rsidP="002C20FA">
            <w:pPr>
              <w:tabs>
                <w:tab w:val="left" w:pos="1260"/>
              </w:tabs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proofErr w:type="spellStart"/>
            <w:r w:rsidRPr="0068492F">
              <w:rPr>
                <w:rFonts w:ascii="Calibri" w:hAnsi="Calibri" w:cs="Calibri"/>
                <w:i/>
                <w:iCs/>
                <w:sz w:val="22"/>
                <w:szCs w:val="22"/>
              </w:rPr>
              <w:t>Full</w:t>
            </w:r>
            <w:proofErr w:type="spellEnd"/>
            <w:r w:rsidRPr="0068492F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68492F">
              <w:rPr>
                <w:rFonts w:ascii="Calibri" w:hAnsi="Calibri" w:cs="Calibri"/>
                <w:i/>
                <w:iCs/>
                <w:sz w:val="22"/>
                <w:szCs w:val="22"/>
              </w:rPr>
              <w:t>address</w:t>
            </w:r>
            <w:proofErr w:type="spellEnd"/>
          </w:p>
          <w:p w14:paraId="19CC8F0A" w14:textId="77777777" w:rsidR="0068492F" w:rsidRPr="00CD5A96" w:rsidRDefault="0068492F" w:rsidP="002C20FA">
            <w:pPr>
              <w:tabs>
                <w:tab w:val="left" w:pos="1260"/>
              </w:tabs>
              <w:rPr>
                <w:rFonts w:ascii="Calibri" w:hAnsi="Calibri" w:cs="Calibri"/>
                <w:i/>
                <w:iCs/>
                <w:sz w:val="22"/>
                <w:szCs w:val="22"/>
              </w:rPr>
            </w:pPr>
          </w:p>
          <w:p w14:paraId="6BC3A077" w14:textId="4C27469B" w:rsidR="00790B7C" w:rsidRPr="00CD5A96" w:rsidRDefault="00790B7C" w:rsidP="002C20FA">
            <w:pPr>
              <w:tabs>
                <w:tab w:val="left" w:pos="1260"/>
              </w:tabs>
              <w:rPr>
                <w:rFonts w:ascii="Calibri" w:hAnsi="Calibri" w:cs="Calibri"/>
                <w:i/>
                <w:iCs/>
                <w:sz w:val="22"/>
                <w:szCs w:val="22"/>
              </w:rPr>
            </w:pPr>
          </w:p>
        </w:tc>
        <w:tc>
          <w:tcPr>
            <w:tcW w:w="5528" w:type="dxa"/>
            <w:shd w:val="clear" w:color="auto" w:fill="auto"/>
          </w:tcPr>
          <w:p w14:paraId="42FD5B5F" w14:textId="77777777" w:rsidR="006A5FAC" w:rsidRPr="00CD5A96" w:rsidRDefault="006A5FAC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6A5FAC" w:rsidRPr="002C20FA" w14:paraId="1CFF796D" w14:textId="77777777" w:rsidTr="002C20FA">
        <w:tc>
          <w:tcPr>
            <w:tcW w:w="3120" w:type="dxa"/>
            <w:shd w:val="clear" w:color="auto" w:fill="auto"/>
          </w:tcPr>
          <w:p w14:paraId="57B01F59" w14:textId="1CDB58D3" w:rsidR="006A5FAC" w:rsidRPr="00CD5A96" w:rsidRDefault="006A5FAC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  <w:r w:rsidRPr="00CD5A96">
              <w:rPr>
                <w:rFonts w:ascii="Calibri" w:hAnsi="Calibri" w:cs="Calibri"/>
                <w:sz w:val="22"/>
                <w:szCs w:val="22"/>
              </w:rPr>
              <w:t>E-Mail</w:t>
            </w:r>
          </w:p>
          <w:p w14:paraId="1AAF7D71" w14:textId="77777777" w:rsidR="00775CD9" w:rsidRPr="00CD5A96" w:rsidRDefault="00775CD9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528" w:type="dxa"/>
            <w:shd w:val="clear" w:color="auto" w:fill="auto"/>
          </w:tcPr>
          <w:p w14:paraId="6D20C3AB" w14:textId="77777777" w:rsidR="006A5FAC" w:rsidRPr="00CD5A96" w:rsidRDefault="006A5FAC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6A5FAC" w:rsidRPr="002C20FA" w14:paraId="661474BA" w14:textId="77777777" w:rsidTr="002C20FA">
        <w:tc>
          <w:tcPr>
            <w:tcW w:w="3120" w:type="dxa"/>
            <w:shd w:val="clear" w:color="auto" w:fill="auto"/>
          </w:tcPr>
          <w:p w14:paraId="6B24F8D9" w14:textId="0EFDF350" w:rsidR="006A5FAC" w:rsidRPr="00CD5A96" w:rsidRDefault="006A5FAC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  <w:r w:rsidRPr="00CD5A96">
              <w:rPr>
                <w:rFonts w:ascii="Calibri" w:hAnsi="Calibri" w:cs="Calibri"/>
                <w:sz w:val="22"/>
                <w:szCs w:val="22"/>
              </w:rPr>
              <w:t>Begründung für Scheinausstellung</w:t>
            </w:r>
          </w:p>
          <w:p w14:paraId="3F6BEF5F" w14:textId="4F3A0A40" w:rsidR="0068492F" w:rsidRPr="00CD5A96" w:rsidRDefault="0068492F" w:rsidP="002C20FA">
            <w:pPr>
              <w:tabs>
                <w:tab w:val="left" w:pos="1260"/>
              </w:tabs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proofErr w:type="spellStart"/>
            <w:r w:rsidRPr="0068492F">
              <w:rPr>
                <w:rFonts w:ascii="Calibri" w:hAnsi="Calibri" w:cs="Calibri"/>
                <w:i/>
                <w:iCs/>
                <w:sz w:val="22"/>
                <w:szCs w:val="22"/>
              </w:rPr>
              <w:t>Reason</w:t>
            </w:r>
            <w:proofErr w:type="spellEnd"/>
            <w:r w:rsidRPr="0068492F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68492F">
              <w:rPr>
                <w:rFonts w:ascii="Calibri" w:hAnsi="Calibri" w:cs="Calibri"/>
                <w:i/>
                <w:iCs/>
                <w:sz w:val="22"/>
                <w:szCs w:val="22"/>
              </w:rPr>
              <w:t>for</w:t>
            </w:r>
            <w:proofErr w:type="spellEnd"/>
            <w:r w:rsidRPr="0068492F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68492F">
              <w:rPr>
                <w:rFonts w:ascii="Calibri" w:hAnsi="Calibri" w:cs="Calibri"/>
                <w:i/>
                <w:iCs/>
                <w:sz w:val="22"/>
                <w:szCs w:val="22"/>
              </w:rPr>
              <w:t>certificate</w:t>
            </w:r>
            <w:proofErr w:type="spellEnd"/>
            <w:r w:rsidRPr="0068492F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68492F">
              <w:rPr>
                <w:rFonts w:ascii="Calibri" w:hAnsi="Calibri" w:cs="Calibri"/>
                <w:i/>
                <w:iCs/>
                <w:sz w:val="22"/>
                <w:szCs w:val="22"/>
              </w:rPr>
              <w:t>issuance</w:t>
            </w:r>
            <w:proofErr w:type="spellEnd"/>
          </w:p>
          <w:p w14:paraId="4F061FF8" w14:textId="77777777" w:rsidR="006A5FAC" w:rsidRPr="00CD5A96" w:rsidRDefault="006A5FAC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</w:p>
          <w:p w14:paraId="1C003F2B" w14:textId="77777777" w:rsidR="0068492F" w:rsidRPr="00CD5A96" w:rsidRDefault="0068492F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</w:p>
          <w:p w14:paraId="77A15170" w14:textId="77777777" w:rsidR="0068492F" w:rsidRPr="00CD5A96" w:rsidRDefault="0068492F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</w:p>
          <w:p w14:paraId="524F29CE" w14:textId="77777777" w:rsidR="0068492F" w:rsidRPr="00CD5A96" w:rsidRDefault="0068492F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</w:p>
          <w:p w14:paraId="1F3DC49A" w14:textId="77777777" w:rsidR="0068492F" w:rsidRPr="00CD5A96" w:rsidRDefault="0068492F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</w:p>
          <w:p w14:paraId="70BB6976" w14:textId="42039A28" w:rsidR="0068492F" w:rsidRPr="00CD5A96" w:rsidRDefault="0068492F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528" w:type="dxa"/>
            <w:shd w:val="clear" w:color="auto" w:fill="auto"/>
          </w:tcPr>
          <w:p w14:paraId="55B3997F" w14:textId="77777777" w:rsidR="00136E09" w:rsidRPr="00CD5A96" w:rsidRDefault="00136E09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C420D8" w:rsidRPr="00D65010" w14:paraId="419DDB42" w14:textId="77777777" w:rsidTr="002C20FA">
        <w:tc>
          <w:tcPr>
            <w:tcW w:w="3120" w:type="dxa"/>
            <w:shd w:val="clear" w:color="auto" w:fill="auto"/>
          </w:tcPr>
          <w:p w14:paraId="54788D31" w14:textId="44087709" w:rsidR="00C420D8" w:rsidRPr="00CD5A96" w:rsidRDefault="00C420D8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  <w:r w:rsidRPr="00CD5A96">
              <w:rPr>
                <w:rFonts w:ascii="Calibri" w:hAnsi="Calibri" w:cs="Calibri"/>
                <w:sz w:val="22"/>
                <w:szCs w:val="22"/>
              </w:rPr>
              <w:t>Datum</w:t>
            </w:r>
          </w:p>
          <w:p w14:paraId="190731A6" w14:textId="77777777" w:rsidR="00790B7C" w:rsidRPr="00CD5A96" w:rsidRDefault="00790B7C" w:rsidP="002C20FA">
            <w:pPr>
              <w:tabs>
                <w:tab w:val="left" w:pos="1260"/>
              </w:tabs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CD5A96">
              <w:rPr>
                <w:rFonts w:ascii="Calibri" w:hAnsi="Calibri" w:cs="Calibri"/>
                <w:i/>
                <w:iCs/>
                <w:sz w:val="22"/>
                <w:szCs w:val="22"/>
              </w:rPr>
              <w:t>Date</w:t>
            </w:r>
          </w:p>
          <w:p w14:paraId="52022071" w14:textId="68F4F927" w:rsidR="00790B7C" w:rsidRPr="00CD5A96" w:rsidRDefault="00790B7C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528" w:type="dxa"/>
            <w:shd w:val="clear" w:color="auto" w:fill="auto"/>
          </w:tcPr>
          <w:p w14:paraId="384EC9BB" w14:textId="77777777" w:rsidR="00A06158" w:rsidRPr="00CD5A96" w:rsidRDefault="00A06158" w:rsidP="002C20FA">
            <w:pPr>
              <w:tabs>
                <w:tab w:val="left" w:pos="126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263DCA35" w14:textId="77777777" w:rsidR="0068492F" w:rsidRDefault="0068492F" w:rsidP="0068492F">
      <w:pPr>
        <w:jc w:val="center"/>
        <w:rPr>
          <w:rFonts w:ascii="Segoe UI" w:hAnsi="Segoe UI" w:cs="Segoe UI"/>
        </w:rPr>
      </w:pPr>
    </w:p>
    <w:p w14:paraId="7B3CE67B" w14:textId="2E546BBB" w:rsidR="00347D38" w:rsidRDefault="004D6CFF" w:rsidP="0068492F">
      <w:pPr>
        <w:ind w:left="-1418"/>
        <w:jc w:val="center"/>
        <w:rPr>
          <w:rFonts w:ascii="Segoe UI" w:hAnsi="Segoe UI" w:cs="Segoe UI"/>
        </w:rPr>
      </w:pPr>
      <w:r w:rsidRPr="00D65010">
        <w:rPr>
          <w:rFonts w:ascii="Segoe UI" w:hAnsi="Segoe UI" w:cs="Segoe UI"/>
        </w:rPr>
        <w:t xml:space="preserve">Bitte vollständig ausgefülltes Formular per E-Mail an </w:t>
      </w:r>
      <w:hyperlink r:id="rId8" w:history="1">
        <w:r w:rsidR="0068492F">
          <w:rPr>
            <w:rStyle w:val="Hyperlink"/>
            <w:rFonts w:ascii="Segoe UI" w:hAnsi="Segoe UI" w:cs="Segoe UI"/>
          </w:rPr>
          <w:t>Heidi.Riederer@uni-passau.de</w:t>
        </w:r>
      </w:hyperlink>
      <w:r w:rsidRPr="00D65010">
        <w:rPr>
          <w:rFonts w:ascii="Segoe UI" w:hAnsi="Segoe UI" w:cs="Segoe UI"/>
        </w:rPr>
        <w:t xml:space="preserve"> senden</w:t>
      </w:r>
      <w:r w:rsidR="003553B7" w:rsidRPr="00D65010">
        <w:rPr>
          <w:rFonts w:ascii="Segoe UI" w:hAnsi="Segoe UI" w:cs="Segoe UI"/>
        </w:rPr>
        <w:t>,</w:t>
      </w:r>
      <w:r w:rsidR="0068492F">
        <w:rPr>
          <w:rFonts w:ascii="Segoe UI" w:hAnsi="Segoe UI" w:cs="Segoe UI"/>
        </w:rPr>
        <w:br/>
      </w:r>
      <w:r w:rsidRPr="00D65010">
        <w:rPr>
          <w:rFonts w:ascii="Segoe UI" w:hAnsi="Segoe UI" w:cs="Segoe UI"/>
        </w:rPr>
        <w:t xml:space="preserve">oder </w:t>
      </w:r>
      <w:r w:rsidR="003553B7" w:rsidRPr="00D65010">
        <w:rPr>
          <w:rFonts w:ascii="Segoe UI" w:hAnsi="Segoe UI" w:cs="Segoe UI"/>
        </w:rPr>
        <w:t>per</w:t>
      </w:r>
      <w:r w:rsidRPr="00D65010">
        <w:rPr>
          <w:rFonts w:ascii="Segoe UI" w:hAnsi="Segoe UI" w:cs="Segoe UI"/>
        </w:rPr>
        <w:t xml:space="preserve"> Hauspost </w:t>
      </w:r>
      <w:r w:rsidR="003553B7" w:rsidRPr="00D65010">
        <w:rPr>
          <w:rFonts w:ascii="Segoe UI" w:hAnsi="Segoe UI" w:cs="Segoe UI"/>
        </w:rPr>
        <w:t>an die</w:t>
      </w:r>
      <w:r w:rsidRPr="00D65010">
        <w:rPr>
          <w:rFonts w:ascii="Segoe UI" w:hAnsi="Segoe UI" w:cs="Segoe UI"/>
        </w:rPr>
        <w:t xml:space="preserve"> Professur für Internationale Politik/Prof. Stahl </w:t>
      </w:r>
      <w:r w:rsidR="008F1E46" w:rsidRPr="00D65010">
        <w:rPr>
          <w:rFonts w:ascii="Segoe UI" w:hAnsi="Segoe UI" w:cs="Segoe UI"/>
        </w:rPr>
        <w:t xml:space="preserve">(HK14b/323) </w:t>
      </w:r>
      <w:r w:rsidR="003553B7" w:rsidRPr="00D65010">
        <w:rPr>
          <w:rFonts w:ascii="Segoe UI" w:hAnsi="Segoe UI" w:cs="Segoe UI"/>
        </w:rPr>
        <w:t>senden</w:t>
      </w:r>
      <w:r w:rsidRPr="00D65010">
        <w:rPr>
          <w:rFonts w:ascii="Segoe UI" w:hAnsi="Segoe UI" w:cs="Segoe UI"/>
        </w:rPr>
        <w:t>.</w:t>
      </w:r>
    </w:p>
    <w:p w14:paraId="77B5A6A5" w14:textId="3D10CBD9" w:rsidR="00790B7C" w:rsidRPr="00790B7C" w:rsidRDefault="00790B7C" w:rsidP="0068492F">
      <w:pPr>
        <w:ind w:left="-1418"/>
        <w:jc w:val="center"/>
        <w:rPr>
          <w:rFonts w:ascii="Segoe UI" w:hAnsi="Segoe UI" w:cs="Segoe UI"/>
          <w:lang w:val="en-US"/>
        </w:rPr>
      </w:pPr>
      <w:r w:rsidRPr="00790B7C">
        <w:rPr>
          <w:rFonts w:ascii="Segoe UI" w:hAnsi="Segoe UI" w:cs="Segoe UI"/>
          <w:i/>
          <w:iCs/>
          <w:lang w:val="en-US"/>
        </w:rPr>
        <w:t xml:space="preserve">Please send the completed form by e-mail to </w:t>
      </w:r>
      <w:hyperlink r:id="rId9" w:history="1">
        <w:r w:rsidRPr="001B23CA">
          <w:rPr>
            <w:rStyle w:val="Hyperlink"/>
            <w:rFonts w:ascii="Segoe UI" w:hAnsi="Segoe UI" w:cs="Segoe UI"/>
            <w:i/>
            <w:iCs/>
            <w:lang w:val="en-US"/>
          </w:rPr>
          <w:t>Heidi.Riederer@uni-passau.de</w:t>
        </w:r>
      </w:hyperlink>
      <w:r w:rsidRPr="00790B7C">
        <w:rPr>
          <w:rFonts w:ascii="Segoe UI" w:hAnsi="Segoe UI" w:cs="Segoe UI"/>
          <w:lang w:val="en-US"/>
        </w:rPr>
        <w:t>.</w:t>
      </w:r>
    </w:p>
    <w:sectPr w:rsidR="00790B7C" w:rsidRPr="00790B7C">
      <w:pgSz w:w="11907" w:h="16840" w:code="9"/>
      <w:pgMar w:top="2268" w:right="567" w:bottom="1134" w:left="2835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84012E5"/>
    <w:multiLevelType w:val="multilevel"/>
    <w:tmpl w:val="FBDA8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1B81ADE"/>
    <w:multiLevelType w:val="multilevel"/>
    <w:tmpl w:val="E8546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567"/>
  <w:hyphenationZone w:val="425"/>
  <w:noPunctuationKerning/>
  <w:characterSpacingControl w:val="doNotCompress"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CQnNTE3NDC2NDYyUdpeDU4uLM/DyQAsNaAEi+hWYsAAAA"/>
  </w:docVars>
  <w:rsids>
    <w:rsidRoot w:val="00EA5960"/>
    <w:rsid w:val="0002795A"/>
    <w:rsid w:val="00055135"/>
    <w:rsid w:val="00090437"/>
    <w:rsid w:val="000908BE"/>
    <w:rsid w:val="000B3C6E"/>
    <w:rsid w:val="000B7365"/>
    <w:rsid w:val="000C1540"/>
    <w:rsid w:val="000C2670"/>
    <w:rsid w:val="000D2D33"/>
    <w:rsid w:val="000E4D93"/>
    <w:rsid w:val="000F73D1"/>
    <w:rsid w:val="0010247C"/>
    <w:rsid w:val="00106970"/>
    <w:rsid w:val="00114D42"/>
    <w:rsid w:val="00136E09"/>
    <w:rsid w:val="001431DC"/>
    <w:rsid w:val="00145412"/>
    <w:rsid w:val="001470B9"/>
    <w:rsid w:val="00163587"/>
    <w:rsid w:val="00181BD6"/>
    <w:rsid w:val="001939A3"/>
    <w:rsid w:val="001B2199"/>
    <w:rsid w:val="001C772F"/>
    <w:rsid w:val="001D4BC8"/>
    <w:rsid w:val="001E6294"/>
    <w:rsid w:val="001F5186"/>
    <w:rsid w:val="0021450A"/>
    <w:rsid w:val="0021786B"/>
    <w:rsid w:val="002356C1"/>
    <w:rsid w:val="00251461"/>
    <w:rsid w:val="00275E8F"/>
    <w:rsid w:val="00285CE5"/>
    <w:rsid w:val="002A2127"/>
    <w:rsid w:val="002C16D3"/>
    <w:rsid w:val="002C20FA"/>
    <w:rsid w:val="002E6CC1"/>
    <w:rsid w:val="00336A39"/>
    <w:rsid w:val="00347186"/>
    <w:rsid w:val="00347D38"/>
    <w:rsid w:val="00352C7B"/>
    <w:rsid w:val="003553B7"/>
    <w:rsid w:val="00366E10"/>
    <w:rsid w:val="0037565D"/>
    <w:rsid w:val="003862DD"/>
    <w:rsid w:val="003A2364"/>
    <w:rsid w:val="003A4E6C"/>
    <w:rsid w:val="003A7DC9"/>
    <w:rsid w:val="003E51D4"/>
    <w:rsid w:val="003F736B"/>
    <w:rsid w:val="00410C48"/>
    <w:rsid w:val="00413B93"/>
    <w:rsid w:val="004511A1"/>
    <w:rsid w:val="004609AF"/>
    <w:rsid w:val="004615C6"/>
    <w:rsid w:val="00481B46"/>
    <w:rsid w:val="004D0572"/>
    <w:rsid w:val="004D6CFF"/>
    <w:rsid w:val="004E199A"/>
    <w:rsid w:val="004F5448"/>
    <w:rsid w:val="004F6589"/>
    <w:rsid w:val="004F7696"/>
    <w:rsid w:val="00501547"/>
    <w:rsid w:val="00504859"/>
    <w:rsid w:val="00511A74"/>
    <w:rsid w:val="005263BE"/>
    <w:rsid w:val="005264F3"/>
    <w:rsid w:val="00537FBC"/>
    <w:rsid w:val="00542953"/>
    <w:rsid w:val="00550B29"/>
    <w:rsid w:val="00553A32"/>
    <w:rsid w:val="00554B15"/>
    <w:rsid w:val="00584D46"/>
    <w:rsid w:val="005903BF"/>
    <w:rsid w:val="00592BFD"/>
    <w:rsid w:val="005A05DE"/>
    <w:rsid w:val="005E041E"/>
    <w:rsid w:val="00611EE2"/>
    <w:rsid w:val="00640952"/>
    <w:rsid w:val="0065115C"/>
    <w:rsid w:val="00656F37"/>
    <w:rsid w:val="0068492F"/>
    <w:rsid w:val="00696871"/>
    <w:rsid w:val="006A31EE"/>
    <w:rsid w:val="006A5FAC"/>
    <w:rsid w:val="006E1F4F"/>
    <w:rsid w:val="006E58BB"/>
    <w:rsid w:val="00721378"/>
    <w:rsid w:val="00723245"/>
    <w:rsid w:val="00741054"/>
    <w:rsid w:val="007463E4"/>
    <w:rsid w:val="00761F08"/>
    <w:rsid w:val="00764DFA"/>
    <w:rsid w:val="00767E04"/>
    <w:rsid w:val="00775CD9"/>
    <w:rsid w:val="00776EB3"/>
    <w:rsid w:val="007872D1"/>
    <w:rsid w:val="00790B7C"/>
    <w:rsid w:val="00797AE8"/>
    <w:rsid w:val="007A1251"/>
    <w:rsid w:val="007A6230"/>
    <w:rsid w:val="007D6016"/>
    <w:rsid w:val="007E0332"/>
    <w:rsid w:val="007E4920"/>
    <w:rsid w:val="007F358D"/>
    <w:rsid w:val="007F36A9"/>
    <w:rsid w:val="007F3A51"/>
    <w:rsid w:val="00827AB0"/>
    <w:rsid w:val="0085365F"/>
    <w:rsid w:val="00886888"/>
    <w:rsid w:val="00891BFF"/>
    <w:rsid w:val="008C2C56"/>
    <w:rsid w:val="008D4319"/>
    <w:rsid w:val="008F1E46"/>
    <w:rsid w:val="008F75C9"/>
    <w:rsid w:val="00906152"/>
    <w:rsid w:val="0091540B"/>
    <w:rsid w:val="009217B8"/>
    <w:rsid w:val="00933DF1"/>
    <w:rsid w:val="00971B38"/>
    <w:rsid w:val="009720CE"/>
    <w:rsid w:val="00975836"/>
    <w:rsid w:val="00982950"/>
    <w:rsid w:val="00994F38"/>
    <w:rsid w:val="009A30FF"/>
    <w:rsid w:val="009A3FE0"/>
    <w:rsid w:val="009B0196"/>
    <w:rsid w:val="009B5B73"/>
    <w:rsid w:val="009C4415"/>
    <w:rsid w:val="009D185A"/>
    <w:rsid w:val="009D77D8"/>
    <w:rsid w:val="009E49F3"/>
    <w:rsid w:val="009F17F3"/>
    <w:rsid w:val="00A06158"/>
    <w:rsid w:val="00A50F17"/>
    <w:rsid w:val="00A7164F"/>
    <w:rsid w:val="00A7214C"/>
    <w:rsid w:val="00A7428E"/>
    <w:rsid w:val="00A85D7F"/>
    <w:rsid w:val="00AB6666"/>
    <w:rsid w:val="00AC1F83"/>
    <w:rsid w:val="00AD2D1A"/>
    <w:rsid w:val="00AD6B9D"/>
    <w:rsid w:val="00AE7583"/>
    <w:rsid w:val="00AF423D"/>
    <w:rsid w:val="00AF4C8F"/>
    <w:rsid w:val="00B00A09"/>
    <w:rsid w:val="00B141F6"/>
    <w:rsid w:val="00B557F4"/>
    <w:rsid w:val="00B76024"/>
    <w:rsid w:val="00B91262"/>
    <w:rsid w:val="00BB28A5"/>
    <w:rsid w:val="00BE029A"/>
    <w:rsid w:val="00BE10E5"/>
    <w:rsid w:val="00C06016"/>
    <w:rsid w:val="00C1080F"/>
    <w:rsid w:val="00C12105"/>
    <w:rsid w:val="00C16997"/>
    <w:rsid w:val="00C236B8"/>
    <w:rsid w:val="00C420D8"/>
    <w:rsid w:val="00C47231"/>
    <w:rsid w:val="00C52C57"/>
    <w:rsid w:val="00C63E05"/>
    <w:rsid w:val="00C73E7B"/>
    <w:rsid w:val="00CA4469"/>
    <w:rsid w:val="00CB2A3E"/>
    <w:rsid w:val="00CB50AC"/>
    <w:rsid w:val="00CC097F"/>
    <w:rsid w:val="00CC70DB"/>
    <w:rsid w:val="00CC720F"/>
    <w:rsid w:val="00CD5A96"/>
    <w:rsid w:val="00D0463F"/>
    <w:rsid w:val="00D271DB"/>
    <w:rsid w:val="00D5226E"/>
    <w:rsid w:val="00D523D0"/>
    <w:rsid w:val="00D643B4"/>
    <w:rsid w:val="00D65010"/>
    <w:rsid w:val="00D71A7F"/>
    <w:rsid w:val="00D81136"/>
    <w:rsid w:val="00D82D5A"/>
    <w:rsid w:val="00D941E5"/>
    <w:rsid w:val="00DA3CC9"/>
    <w:rsid w:val="00DC1854"/>
    <w:rsid w:val="00DE2153"/>
    <w:rsid w:val="00E2008D"/>
    <w:rsid w:val="00E63979"/>
    <w:rsid w:val="00E84BF9"/>
    <w:rsid w:val="00EA5960"/>
    <w:rsid w:val="00EB5E92"/>
    <w:rsid w:val="00EB7506"/>
    <w:rsid w:val="00EC4F21"/>
    <w:rsid w:val="00EF04D2"/>
    <w:rsid w:val="00F033C6"/>
    <w:rsid w:val="00F115B3"/>
    <w:rsid w:val="00F122C9"/>
    <w:rsid w:val="00F25BCD"/>
    <w:rsid w:val="00F3678F"/>
    <w:rsid w:val="00F372D1"/>
    <w:rsid w:val="00F65D19"/>
    <w:rsid w:val="00FC5AF7"/>
    <w:rsid w:val="00FE45E7"/>
    <w:rsid w:val="00FF6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2"/>
    <o:shapelayout v:ext="edit">
      <o:idmap v:ext="edit" data="1"/>
    </o:shapelayout>
  </w:shapeDefaults>
  <w:decimalSymbol w:val=","/>
  <w:listSeparator w:val=";"/>
  <w14:docId w14:val="16BC09A7"/>
  <w15:chartTrackingRefBased/>
  <w15:docId w15:val="{704BA2D5-DACE-4557-8F47-DAFC659F1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rFonts w:ascii="Arial" w:hAnsi="Arial" w:cs="Arial"/>
      <w:szCs w:val="24"/>
    </w:rPr>
  </w:style>
  <w:style w:type="paragraph" w:styleId="berschrift1">
    <w:name w:val="heading 1"/>
    <w:basedOn w:val="Standard"/>
    <w:next w:val="Standard"/>
    <w:qFormat/>
    <w:pPr>
      <w:keepNext/>
      <w:outlineLvl w:val="0"/>
    </w:pPr>
    <w:rPr>
      <w:sz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65010"/>
    <w:pPr>
      <w:keepNext/>
      <w:spacing w:before="240" w:after="60"/>
      <w:outlineLvl w:val="1"/>
    </w:pPr>
    <w:rPr>
      <w:rFonts w:ascii="Calibri Light" w:hAnsi="Calibri Light" w:cs="Times New Roman"/>
      <w:b/>
      <w:bCs/>
      <w:i/>
      <w:iCs/>
      <w:sz w:val="28"/>
      <w:szCs w:val="28"/>
    </w:rPr>
  </w:style>
  <w:style w:type="character" w:default="1" w:styleId="Absatz-Standardschriftart">
    <w:name w:val="Default Paragraph Font"/>
    <w:semiHidden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6A5F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4D6CFF"/>
    <w:rPr>
      <w:color w:val="0000FF"/>
      <w:u w:val="single"/>
    </w:rPr>
  </w:style>
  <w:style w:type="paragraph" w:styleId="KeinLeerraum">
    <w:name w:val="No Spacing"/>
    <w:uiPriority w:val="1"/>
    <w:qFormat/>
    <w:rsid w:val="00D65010"/>
    <w:rPr>
      <w:rFonts w:ascii="Arial" w:hAnsi="Arial" w:cs="Arial"/>
      <w:szCs w:val="24"/>
    </w:rPr>
  </w:style>
  <w:style w:type="character" w:customStyle="1" w:styleId="berschrift2Zchn">
    <w:name w:val="Überschrift 2 Zchn"/>
    <w:link w:val="berschrift2"/>
    <w:uiPriority w:val="9"/>
    <w:rsid w:val="00D65010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styleId="NichtaufgelsteErwhnung">
    <w:name w:val="Unresolved Mention"/>
    <w:uiPriority w:val="99"/>
    <w:semiHidden/>
    <w:unhideWhenUsed/>
    <w:rsid w:val="00790B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2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9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idi.Riederer@uni-passau.de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Heidi.Riederer@uni-passau.de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BF0D73-F7DD-4B4C-9643-EB03BBA711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9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ät Passau</Company>
  <LinksUpToDate>false</LinksUpToDate>
  <CharactersWithSpaces>869</CharactersWithSpaces>
  <SharedDoc>false</SharedDoc>
  <HLinks>
    <vt:vector size="6" baseType="variant">
      <vt:variant>
        <vt:i4>1900600</vt:i4>
      </vt:variant>
      <vt:variant>
        <vt:i4>0</vt:i4>
      </vt:variant>
      <vt:variant>
        <vt:i4>0</vt:i4>
      </vt:variant>
      <vt:variant>
        <vt:i4>5</vt:i4>
      </vt:variant>
      <vt:variant>
        <vt:lpwstr>mailto:heidi.riederer@uni-passau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 Riederer</dc:creator>
  <cp:keywords/>
  <cp:lastModifiedBy>Christoph Stieglbauer</cp:lastModifiedBy>
  <cp:revision>3</cp:revision>
  <cp:lastPrinted>2019-05-20T11:56:00Z</cp:lastPrinted>
  <dcterms:created xsi:type="dcterms:W3CDTF">2021-01-04T14:14:00Z</dcterms:created>
  <dcterms:modified xsi:type="dcterms:W3CDTF">2021-01-04T14:16:00Z</dcterms:modified>
</cp:coreProperties>
</file>